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B26F8" w:rsidRPr="002A2EF5" w:rsidRDefault="001A7AA0" w:rsidP="00E14600">
      <w:pPr>
        <w:outlineLvl w:val="0"/>
        <w:rPr>
          <w:b/>
          <w:u w:val="single"/>
        </w:rPr>
      </w:pPr>
      <w:r w:rsidRPr="001A7AA0">
        <w:rPr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94A886" wp14:editId="6011DB9E">
                <wp:simplePos x="0" y="0"/>
                <wp:positionH relativeFrom="column">
                  <wp:posOffset>1739900</wp:posOffset>
                </wp:positionH>
                <wp:positionV relativeFrom="paragraph">
                  <wp:posOffset>0</wp:posOffset>
                </wp:positionV>
                <wp:extent cx="1778000" cy="157480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7AA0" w:rsidRPr="001A7AA0" w:rsidRDefault="001A7AA0" w:rsidP="001A7AA0">
                            <w:pPr>
                              <w:jc w:val="center"/>
                              <w:rPr>
                                <w:rFonts w:ascii="Bauhaus 93" w:hAnsi="Bauhaus 93"/>
                                <w:b/>
                                <w:sz w:val="28"/>
                                <w:szCs w:val="28"/>
                              </w:rPr>
                            </w:pPr>
                            <w:r w:rsidRPr="001A7AA0">
                              <w:rPr>
                                <w:rFonts w:ascii="Bauhaus 93" w:hAnsi="Bauhaus 93"/>
                                <w:b/>
                                <w:sz w:val="28"/>
                                <w:szCs w:val="28"/>
                              </w:rPr>
                              <w:t>RACE DAY FACTS</w:t>
                            </w:r>
                          </w:p>
                          <w:p w:rsidR="001A7AA0" w:rsidRDefault="002A565A">
                            <w:r>
                              <w:rPr>
                                <w:rFonts w:ascii="Cooper Black" w:hAnsi="Cooper Black"/>
                                <w:b/>
                                <w:i/>
                                <w:noProof/>
                                <w:sz w:val="32"/>
                              </w:rPr>
                              <w:drawing>
                                <wp:inline distT="0" distB="0" distL="0" distR="0" wp14:anchorId="526A3643" wp14:editId="4FB07C1C">
                                  <wp:extent cx="1586230" cy="1150717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Sandy Erickson Logo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86230" cy="11507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94A8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7pt;margin-top:0;width:140pt;height:1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">
                <v:textbox>
                  <w:txbxContent>
                    <w:p w:rsidR="001A7AA0" w:rsidRPr="001A7AA0" w:rsidRDefault="001A7AA0" w:rsidP="001A7AA0">
                      <w:pPr>
                        <w:jc w:val="center"/>
                        <w:rPr>
                          <w:rFonts w:ascii="Bauhaus 93" w:hAnsi="Bauhaus 93"/>
                          <w:b/>
                          <w:sz w:val="28"/>
                          <w:szCs w:val="28"/>
                        </w:rPr>
                      </w:pPr>
                      <w:r w:rsidRPr="001A7AA0">
                        <w:rPr>
                          <w:rFonts w:ascii="Bauhaus 93" w:hAnsi="Bauhaus 93"/>
                          <w:b/>
                          <w:sz w:val="28"/>
                          <w:szCs w:val="28"/>
                        </w:rPr>
                        <w:t>RACE DAY FACTS</w:t>
                      </w:r>
                    </w:p>
                    <w:p w:rsidR="001A7AA0" w:rsidRDefault="002A565A">
                      <w:r>
                        <w:rPr>
                          <w:rFonts w:ascii="Cooper Black" w:hAnsi="Cooper Black"/>
                          <w:b/>
                          <w:i/>
                          <w:noProof/>
                          <w:sz w:val="32"/>
                        </w:rPr>
                        <w:drawing>
                          <wp:inline distT="0" distB="0" distL="0" distR="0" wp14:anchorId="526A3643" wp14:editId="4FB07C1C">
                            <wp:extent cx="1586230" cy="1150717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Sandy Erickson Logo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86230" cy="115071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1D79">
        <w:rPr>
          <w:b/>
          <w:u w:val="single"/>
        </w:rPr>
        <w:t>D</w:t>
      </w:r>
      <w:r w:rsidR="008D2CA6" w:rsidRPr="002A2EF5">
        <w:rPr>
          <w:b/>
          <w:u w:val="single"/>
        </w:rPr>
        <w:t>ate &amp; Time</w:t>
      </w:r>
    </w:p>
    <w:p w:rsidR="00EB26F8" w:rsidRPr="002A2EF5" w:rsidRDefault="00D664D2">
      <w:r>
        <w:t>November 4, 2018</w:t>
      </w:r>
    </w:p>
    <w:p w:rsidR="00EB26F8" w:rsidRPr="002A2EF5" w:rsidRDefault="0036644C">
      <w:r w:rsidRPr="002A2EF5">
        <w:t>1:30</w:t>
      </w:r>
      <w:r w:rsidR="00EB26F8" w:rsidRPr="002A2EF5">
        <w:t xml:space="preserve"> pm Kids Fun Run</w:t>
      </w:r>
    </w:p>
    <w:p w:rsidR="00EB26F8" w:rsidRPr="002A2EF5" w:rsidRDefault="00EB26F8">
      <w:r w:rsidRPr="002A2EF5">
        <w:t>2:00pm 5K Run/Walk</w:t>
      </w:r>
    </w:p>
    <w:p w:rsidR="00EB26F8" w:rsidRPr="00FD1D79" w:rsidRDefault="00EB26F8">
      <w:pPr>
        <w:rPr>
          <w:sz w:val="16"/>
        </w:rPr>
      </w:pPr>
    </w:p>
    <w:p w:rsidR="008D2CA6" w:rsidRPr="002A2EF5" w:rsidRDefault="008D2CA6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>Location</w:t>
      </w:r>
    </w:p>
    <w:p w:rsidR="008D2CA6" w:rsidRPr="002A2EF5" w:rsidRDefault="00B562E2">
      <w:r w:rsidRPr="002A2EF5">
        <w:t xml:space="preserve">Collegedale Adventist Middle School (CAMS):  </w:t>
      </w:r>
      <w:r w:rsidR="008F2EB4" w:rsidRPr="002A2EF5">
        <w:t xml:space="preserve">4856 College Drive East, </w:t>
      </w:r>
      <w:r w:rsidRPr="002A2EF5">
        <w:t>Collegedale, TN</w:t>
      </w:r>
      <w:r w:rsidR="008F2EB4" w:rsidRPr="002A2EF5">
        <w:t>.</w:t>
      </w:r>
    </w:p>
    <w:p w:rsidR="008D2CA6" w:rsidRPr="002A2EF5" w:rsidRDefault="008D2CA6">
      <w:r w:rsidRPr="002A2EF5">
        <w:t xml:space="preserve">Parking available at Collegedale Academy and Collegedale Church. </w:t>
      </w:r>
    </w:p>
    <w:p w:rsidR="005664B3" w:rsidRPr="00FD1D79" w:rsidRDefault="005664B3">
      <w:pPr>
        <w:rPr>
          <w:sz w:val="16"/>
        </w:rPr>
      </w:pPr>
    </w:p>
    <w:p w:rsidR="005664B3" w:rsidRPr="002A2EF5" w:rsidRDefault="005664B3" w:rsidP="005664B3">
      <w:pPr>
        <w:outlineLvl w:val="0"/>
        <w:rPr>
          <w:b/>
          <w:u w:val="single"/>
        </w:rPr>
      </w:pPr>
      <w:r w:rsidRPr="002A2EF5">
        <w:rPr>
          <w:b/>
          <w:u w:val="single"/>
        </w:rPr>
        <w:t>Registration Information</w:t>
      </w:r>
    </w:p>
    <w:p w:rsidR="005664B3" w:rsidRPr="002A2EF5" w:rsidRDefault="005664B3" w:rsidP="005664B3">
      <w:r w:rsidRPr="002A2EF5">
        <w:t xml:space="preserve">The 5K &amp; Fun Run is open to all runners, joggers, and walkers. Register online at </w:t>
      </w:r>
      <w:r w:rsidR="002C121A">
        <w:rPr>
          <w:b/>
          <w:i/>
        </w:rPr>
        <w:t>www.sandyericksonfunrun.com</w:t>
      </w:r>
    </w:p>
    <w:p w:rsidR="00254044" w:rsidRPr="00FD1D79" w:rsidRDefault="00254044" w:rsidP="00254044">
      <w:pPr>
        <w:rPr>
          <w:sz w:val="16"/>
        </w:rPr>
      </w:pPr>
    </w:p>
    <w:p w:rsidR="00254044" w:rsidRPr="002A2EF5" w:rsidRDefault="00254044" w:rsidP="00254044">
      <w:pPr>
        <w:outlineLvl w:val="0"/>
        <w:rPr>
          <w:b/>
          <w:u w:val="single"/>
        </w:rPr>
      </w:pPr>
      <w:r w:rsidRPr="002A2EF5">
        <w:rPr>
          <w:b/>
          <w:u w:val="single"/>
        </w:rPr>
        <w:t>Entry Fee</w:t>
      </w:r>
    </w:p>
    <w:p w:rsidR="00090C3C" w:rsidRDefault="00FA75DE" w:rsidP="00254044">
      <w:r>
        <w:t>$25</w:t>
      </w:r>
      <w:r w:rsidR="00D664D2">
        <w:t>.00 until October 9, 2018</w:t>
      </w:r>
      <w:r w:rsidR="00563844">
        <w:t xml:space="preserve"> midnight</w:t>
      </w:r>
    </w:p>
    <w:p w:rsidR="00254044" w:rsidRPr="002A2EF5" w:rsidRDefault="004E14E3" w:rsidP="00254044">
      <w:r>
        <w:t xml:space="preserve">$30 October </w:t>
      </w:r>
      <w:r w:rsidR="00D664D2">
        <w:t>10 - November 3</w:t>
      </w:r>
      <w:r w:rsidR="00090C3C">
        <w:t xml:space="preserve"> - 5K ONLY</w:t>
      </w:r>
    </w:p>
    <w:p w:rsidR="00090C3C" w:rsidRDefault="004D5DB8" w:rsidP="00254044">
      <w:r>
        <w:t>$35</w:t>
      </w:r>
      <w:r w:rsidR="00254044" w:rsidRPr="002A2EF5">
        <w:t>.00 on Race Day</w:t>
      </w:r>
      <w:r w:rsidR="00090C3C">
        <w:t xml:space="preserve"> -5K ONLY</w:t>
      </w:r>
    </w:p>
    <w:p w:rsidR="002C121A" w:rsidRPr="00800C53" w:rsidRDefault="00090C3C" w:rsidP="00254044">
      <w:pPr>
        <w:rPr>
          <w:i/>
        </w:rPr>
      </w:pPr>
      <w:r w:rsidRPr="00800C53">
        <w:rPr>
          <w:i/>
        </w:rPr>
        <w:t>NO INCREASE FOR FUN RUN</w:t>
      </w:r>
      <w:r w:rsidR="00800C53">
        <w:rPr>
          <w:i/>
        </w:rPr>
        <w:t xml:space="preserve"> stays at $25</w:t>
      </w:r>
      <w:r w:rsidRPr="00800C53">
        <w:rPr>
          <w:i/>
        </w:rPr>
        <w:t>!</w:t>
      </w:r>
    </w:p>
    <w:p w:rsidR="00254044" w:rsidRPr="001A7AA0" w:rsidRDefault="002C121A" w:rsidP="00254044">
      <w:pPr>
        <w:rPr>
          <w:b/>
        </w:rPr>
      </w:pPr>
      <w:r w:rsidRPr="001A7AA0">
        <w:rPr>
          <w:b/>
        </w:rPr>
        <w:t>(</w:t>
      </w:r>
      <w:r w:rsidR="00316CAB" w:rsidRPr="001A7AA0">
        <w:rPr>
          <w:b/>
        </w:rPr>
        <w:t>R</w:t>
      </w:r>
      <w:r w:rsidR="002729D1" w:rsidRPr="001A7AA0">
        <w:rPr>
          <w:b/>
        </w:rPr>
        <w:t>egister by</w:t>
      </w:r>
      <w:r w:rsidR="00090C3C" w:rsidRPr="001A7AA0">
        <w:rPr>
          <w:b/>
        </w:rPr>
        <w:t xml:space="preserve"> Oct</w:t>
      </w:r>
      <w:r w:rsidR="00D664D2">
        <w:rPr>
          <w:b/>
        </w:rPr>
        <w:t xml:space="preserve">ober 9 </w:t>
      </w:r>
      <w:r w:rsidR="001A7AA0" w:rsidRPr="001A7AA0">
        <w:rPr>
          <w:b/>
        </w:rPr>
        <w:t>to be guaranteed a T</w:t>
      </w:r>
      <w:r w:rsidR="00316CAB" w:rsidRPr="001A7AA0">
        <w:rPr>
          <w:b/>
        </w:rPr>
        <w:t>-shirt.</w:t>
      </w:r>
      <w:r w:rsidRPr="001A7AA0">
        <w:rPr>
          <w:b/>
        </w:rPr>
        <w:t xml:space="preserve"> </w:t>
      </w:r>
      <w:r w:rsidR="002A565A">
        <w:rPr>
          <w:b/>
        </w:rPr>
        <w:t>NO T</w:t>
      </w:r>
      <w:r w:rsidR="00254044" w:rsidRPr="001A7AA0">
        <w:rPr>
          <w:b/>
        </w:rPr>
        <w:t>-shir</w:t>
      </w:r>
      <w:r w:rsidR="00FD1D79" w:rsidRPr="001A7AA0">
        <w:rPr>
          <w:b/>
        </w:rPr>
        <w:t xml:space="preserve">ts will be guaranteed on </w:t>
      </w:r>
      <w:r w:rsidR="00254044" w:rsidRPr="001A7AA0">
        <w:rPr>
          <w:b/>
        </w:rPr>
        <w:t>race</w:t>
      </w:r>
      <w:r w:rsidR="00FD1D79" w:rsidRPr="001A7AA0">
        <w:rPr>
          <w:b/>
        </w:rPr>
        <w:t xml:space="preserve"> day</w:t>
      </w:r>
      <w:r w:rsidR="001A7AA0">
        <w:rPr>
          <w:b/>
        </w:rPr>
        <w:t xml:space="preserve"> after this deadline</w:t>
      </w:r>
      <w:r w:rsidR="00254044" w:rsidRPr="001A7AA0">
        <w:rPr>
          <w:b/>
        </w:rPr>
        <w:t>)</w:t>
      </w:r>
    </w:p>
    <w:p w:rsidR="005664B3" w:rsidRPr="00FD1D79" w:rsidRDefault="005664B3" w:rsidP="00254044">
      <w:pPr>
        <w:rPr>
          <w:sz w:val="16"/>
        </w:rPr>
      </w:pPr>
    </w:p>
    <w:p w:rsidR="0010683A" w:rsidRDefault="004D1F4F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>Race Packet Pick Up</w:t>
      </w:r>
    </w:p>
    <w:p w:rsidR="008D2CA6" w:rsidRPr="0010683A" w:rsidRDefault="0010683A" w:rsidP="00E14600">
      <w:pPr>
        <w:outlineLvl w:val="0"/>
      </w:pPr>
      <w:r w:rsidRPr="00800C53">
        <w:rPr>
          <w:b/>
        </w:rPr>
        <w:t>Student Packets</w:t>
      </w:r>
      <w:r w:rsidRPr="0010683A">
        <w:t xml:space="preserve"> will be delive</w:t>
      </w:r>
      <w:r w:rsidR="003670E0">
        <w:t>red at</w:t>
      </w:r>
      <w:r w:rsidR="00D664D2">
        <w:t xml:space="preserve"> school on Friday, November 2</w:t>
      </w:r>
      <w:r w:rsidRPr="0010683A">
        <w:t>.</w:t>
      </w:r>
    </w:p>
    <w:p w:rsidR="004D1F4F" w:rsidRPr="002A2EF5" w:rsidRDefault="0010683A" w:rsidP="00E14600">
      <w:pPr>
        <w:outlineLvl w:val="0"/>
      </w:pPr>
      <w:r w:rsidRPr="00800C53">
        <w:rPr>
          <w:b/>
        </w:rPr>
        <w:t>Community Runners</w:t>
      </w:r>
      <w:r>
        <w:t xml:space="preserve"> </w:t>
      </w:r>
      <w:r w:rsidR="003670E0" w:rsidRPr="002A565A">
        <w:t>–</w:t>
      </w:r>
      <w:r w:rsidRPr="002A565A">
        <w:t xml:space="preserve"> </w:t>
      </w:r>
      <w:r w:rsidR="00D664D2">
        <w:t>November 2</w:t>
      </w:r>
      <w:r w:rsidR="004E14E3" w:rsidRPr="002A565A">
        <w:t xml:space="preserve"> </w:t>
      </w:r>
      <w:r w:rsidR="005349FA" w:rsidRPr="002A565A">
        <w:t xml:space="preserve">from </w:t>
      </w:r>
      <w:r w:rsidR="005349FA" w:rsidRPr="002A565A">
        <w:rPr>
          <w:b/>
        </w:rPr>
        <w:t>8AM</w:t>
      </w:r>
      <w:r w:rsidR="003670E0" w:rsidRPr="002A565A">
        <w:rPr>
          <w:b/>
        </w:rPr>
        <w:t>-</w:t>
      </w:r>
      <w:r w:rsidR="005349FA" w:rsidRPr="002A565A">
        <w:rPr>
          <w:b/>
        </w:rPr>
        <w:t>10AM and 1PM-3PM</w:t>
      </w:r>
      <w:r w:rsidR="003670E0">
        <w:t xml:space="preserve"> </w:t>
      </w:r>
      <w:r w:rsidR="00F67909">
        <w:t>at A</w:t>
      </w:r>
      <w:r w:rsidR="002A565A">
        <w:t>.</w:t>
      </w:r>
      <w:r w:rsidR="00F67909">
        <w:t>W</w:t>
      </w:r>
      <w:r w:rsidR="002A565A">
        <w:t>.</w:t>
      </w:r>
      <w:r w:rsidR="00F67909">
        <w:t xml:space="preserve"> Spalding </w:t>
      </w:r>
      <w:r w:rsidR="002A565A">
        <w:t>(</w:t>
      </w:r>
      <w:r w:rsidR="004D1F4F" w:rsidRPr="002A2EF5">
        <w:t xml:space="preserve">or </w:t>
      </w:r>
      <w:r w:rsidR="004B4CAB">
        <w:t xml:space="preserve">on </w:t>
      </w:r>
      <w:r w:rsidR="004D1F4F" w:rsidRPr="002A2EF5">
        <w:t>race day</w:t>
      </w:r>
      <w:r w:rsidR="002A565A">
        <w:t xml:space="preserve"> from 11:00 -1:30 at CAMS Parking Lot). </w:t>
      </w:r>
    </w:p>
    <w:p w:rsidR="004D1F4F" w:rsidRPr="00FD1D79" w:rsidRDefault="004D1F4F" w:rsidP="00E14600">
      <w:pPr>
        <w:outlineLvl w:val="0"/>
        <w:rPr>
          <w:sz w:val="16"/>
        </w:rPr>
      </w:pPr>
    </w:p>
    <w:p w:rsidR="0010683A" w:rsidRDefault="0010683A" w:rsidP="00E14600">
      <w:pPr>
        <w:outlineLvl w:val="0"/>
        <w:rPr>
          <w:b/>
          <w:u w:val="single"/>
        </w:rPr>
      </w:pPr>
      <w:r>
        <w:rPr>
          <w:b/>
          <w:u w:val="single"/>
        </w:rPr>
        <w:t xml:space="preserve">Race Day Registration </w:t>
      </w:r>
    </w:p>
    <w:p w:rsidR="0010683A" w:rsidRDefault="00800C53" w:rsidP="00E14600">
      <w:pPr>
        <w:outlineLvl w:val="0"/>
      </w:pPr>
      <w:r>
        <w:t xml:space="preserve">Registration will be from 11:00 – 1:30 for both races.  Please go to </w:t>
      </w:r>
      <w:r w:rsidR="00F67909">
        <w:t>CAMS Parking Lot</w:t>
      </w:r>
      <w:r w:rsidR="008D2CA6" w:rsidRPr="002A2EF5">
        <w:t>.</w:t>
      </w:r>
      <w:r w:rsidR="004B4CAB">
        <w:t xml:space="preserve"> </w:t>
      </w:r>
    </w:p>
    <w:p w:rsidR="0010683A" w:rsidRDefault="0010683A" w:rsidP="00E14600">
      <w:pPr>
        <w:outlineLvl w:val="0"/>
      </w:pPr>
    </w:p>
    <w:p w:rsidR="0010683A" w:rsidRDefault="0010683A" w:rsidP="0010683A">
      <w:pPr>
        <w:outlineLvl w:val="0"/>
        <w:rPr>
          <w:b/>
          <w:u w:val="single"/>
        </w:rPr>
      </w:pPr>
      <w:r>
        <w:rPr>
          <w:b/>
          <w:u w:val="single"/>
        </w:rPr>
        <w:t xml:space="preserve">Timing </w:t>
      </w:r>
      <w:r w:rsidRPr="002A2EF5">
        <w:rPr>
          <w:b/>
          <w:u w:val="single"/>
        </w:rPr>
        <w:t>Chip Pick Up</w:t>
      </w:r>
    </w:p>
    <w:p w:rsidR="0010683A" w:rsidRPr="0010683A" w:rsidRDefault="0010683A" w:rsidP="0010683A">
      <w:pPr>
        <w:outlineLvl w:val="0"/>
      </w:pPr>
      <w:r>
        <w:t>Chip pickup</w:t>
      </w:r>
      <w:r w:rsidR="002A565A">
        <w:t xml:space="preserve"> is from 11:00 – 1:30. We want to start on time so please pick it up promptly. </w:t>
      </w:r>
      <w:r>
        <w:t xml:space="preserve"> </w:t>
      </w:r>
    </w:p>
    <w:p w:rsidR="0010683A" w:rsidRDefault="0010683A" w:rsidP="0010683A">
      <w:pPr>
        <w:outlineLvl w:val="0"/>
      </w:pPr>
      <w:r>
        <w:t>If you run without a chip, please DO NOT cross the finish line. It messes up the timing of those who run with a chip.</w:t>
      </w:r>
      <w:r w:rsidR="001A7AA0">
        <w:t xml:space="preserve"> PLEASE W</w:t>
      </w:r>
      <w:r w:rsidR="00563844">
        <w:t>EAR YO</w:t>
      </w:r>
      <w:r w:rsidR="00800C53">
        <w:t>UR CHIP ON YOUR ANKLE OR SHOE.</w:t>
      </w:r>
    </w:p>
    <w:p w:rsidR="008D2CA6" w:rsidRPr="00FD1D79" w:rsidRDefault="008D2CA6">
      <w:pPr>
        <w:rPr>
          <w:sz w:val="16"/>
        </w:rPr>
      </w:pPr>
    </w:p>
    <w:p w:rsidR="008D2CA6" w:rsidRPr="002A2EF5" w:rsidRDefault="008D2CA6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>Beneficiary</w:t>
      </w:r>
    </w:p>
    <w:p w:rsidR="002A2EF5" w:rsidRDefault="004D39B8" w:rsidP="002A2EF5">
      <w:r>
        <w:t xml:space="preserve">The race primarily benefits the Worthy Student Fund which is critical to our mission in furthering our ministry for every student, especially for those families that couldn’t otherwise afford a Christian education. </w:t>
      </w:r>
    </w:p>
    <w:p w:rsidR="002A2EF5" w:rsidRPr="002A2EF5" w:rsidRDefault="002A2EF5" w:rsidP="002A2EF5">
      <w:r w:rsidRPr="002A2EF5">
        <w:rPr>
          <w:rStyle w:val="Strong"/>
          <w:u w:val="single"/>
        </w:rPr>
        <w:lastRenderedPageBreak/>
        <w:t>Donate to the Cause</w:t>
      </w:r>
      <w:r w:rsidRPr="002A2EF5">
        <w:rPr>
          <w:u w:val="single"/>
        </w:rPr>
        <w:br/>
      </w:r>
      <w:hyperlink r:id="rId9" w:history="1">
        <w:r w:rsidR="00572642" w:rsidRPr="001F7129">
          <w:rPr>
            <w:rStyle w:val="Hyperlink"/>
          </w:rPr>
          <w:t>www.sandyericksonfunrun</w:t>
        </w:r>
      </w:hyperlink>
      <w:r w:rsidRPr="002A2EF5">
        <w:t>.</w:t>
      </w:r>
      <w:r w:rsidR="00572642">
        <w:t>com</w:t>
      </w:r>
    </w:p>
    <w:p w:rsidR="00316CAB" w:rsidRDefault="00316CAB">
      <w:r>
        <w:t>OR make checks payable to GCSS and mail to</w:t>
      </w:r>
    </w:p>
    <w:p w:rsidR="00FD1D79" w:rsidRDefault="002A2EF5">
      <w:r w:rsidRPr="002A2EF5">
        <w:t>PO Box 628, Collegedale, TN 37315.</w:t>
      </w:r>
      <w:r w:rsidR="004D39B8">
        <w:t xml:space="preserve"> </w:t>
      </w:r>
    </w:p>
    <w:p w:rsidR="002C121A" w:rsidRPr="00FD1D79" w:rsidRDefault="002C121A">
      <w:pPr>
        <w:rPr>
          <w:sz w:val="16"/>
        </w:rPr>
      </w:pPr>
    </w:p>
    <w:p w:rsidR="00D219AB" w:rsidRDefault="00B562E2" w:rsidP="00D219AB">
      <w:pPr>
        <w:jc w:val="both"/>
        <w:outlineLvl w:val="0"/>
        <w:rPr>
          <w:b/>
          <w:u w:val="single"/>
        </w:rPr>
      </w:pPr>
      <w:r w:rsidRPr="002A2EF5">
        <w:rPr>
          <w:b/>
          <w:u w:val="single"/>
        </w:rPr>
        <w:t>5K Run/Walk</w:t>
      </w:r>
    </w:p>
    <w:p w:rsidR="000C06A2" w:rsidRDefault="00D219AB" w:rsidP="000C06A2">
      <w:pPr>
        <w:jc w:val="both"/>
        <w:outlineLvl w:val="0"/>
      </w:pPr>
      <w:r w:rsidRPr="00D219AB">
        <w:t xml:space="preserve">All ages </w:t>
      </w:r>
    </w:p>
    <w:p w:rsidR="00212FE1" w:rsidRPr="002A2EF5" w:rsidRDefault="00B562E2" w:rsidP="000C06A2">
      <w:pPr>
        <w:jc w:val="both"/>
        <w:outlineLvl w:val="0"/>
      </w:pPr>
      <w:r w:rsidRPr="002A2EF5">
        <w:t>Cours</w:t>
      </w:r>
      <w:r w:rsidR="008A7B03" w:rsidRPr="002A2EF5">
        <w:t>e: Race starts at CAMS Driveway, Coll</w:t>
      </w:r>
      <w:r w:rsidR="00790227" w:rsidRPr="002A2EF5">
        <w:t>ege</w:t>
      </w:r>
      <w:r w:rsidR="000C06A2">
        <w:t xml:space="preserve"> Drive East,</w:t>
      </w:r>
      <w:r w:rsidR="008A7B03" w:rsidRPr="002A2EF5">
        <w:t xml:space="preserve"> </w:t>
      </w:r>
      <w:r w:rsidR="004D39B8">
        <w:t xml:space="preserve">Loop back to </w:t>
      </w:r>
      <w:r w:rsidR="008A7B03" w:rsidRPr="002A2EF5">
        <w:t>Pierson Dr. Loop back to CAMS Driveway.</w:t>
      </w:r>
    </w:p>
    <w:p w:rsidR="00FD1D79" w:rsidRDefault="00FD1D79" w:rsidP="00E14600">
      <w:pPr>
        <w:outlineLvl w:val="0"/>
        <w:rPr>
          <w:b/>
          <w:u w:val="single"/>
        </w:rPr>
      </w:pPr>
    </w:p>
    <w:p w:rsidR="00212FE1" w:rsidRPr="002A2EF5" w:rsidRDefault="006E2EF3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 xml:space="preserve">Kids </w:t>
      </w:r>
      <w:r w:rsidR="00212FE1" w:rsidRPr="002A2EF5">
        <w:rPr>
          <w:b/>
          <w:u w:val="single"/>
        </w:rPr>
        <w:t>Fun Run</w:t>
      </w:r>
    </w:p>
    <w:p w:rsidR="00212FE1" w:rsidRPr="002A2EF5" w:rsidRDefault="00563844" w:rsidP="00E14600">
      <w:pPr>
        <w:outlineLvl w:val="0"/>
      </w:pPr>
      <w:r>
        <w:t xml:space="preserve">Ages 8 and under </w:t>
      </w:r>
    </w:p>
    <w:p w:rsidR="00212FE1" w:rsidRPr="002A2EF5" w:rsidRDefault="006E2EF3">
      <w:r w:rsidRPr="002A2EF5">
        <w:t>Course: CAMS field and circle drive.</w:t>
      </w:r>
    </w:p>
    <w:p w:rsidR="0036644C" w:rsidRPr="002A2EF5" w:rsidRDefault="00681468" w:rsidP="0036644C">
      <w:pPr>
        <w:outlineLvl w:val="0"/>
        <w:rPr>
          <w:b/>
          <w:u w:val="single"/>
        </w:rPr>
      </w:pPr>
      <w:r w:rsidRPr="002A2EF5">
        <w:br/>
      </w:r>
      <w:r w:rsidR="0036644C" w:rsidRPr="002A2EF5">
        <w:rPr>
          <w:b/>
          <w:u w:val="single"/>
        </w:rPr>
        <w:t>GCSS- AWS, CAMS &amp; CA Student Goals</w:t>
      </w:r>
    </w:p>
    <w:p w:rsidR="0036644C" w:rsidRPr="002A2EF5" w:rsidRDefault="0036644C" w:rsidP="0036644C">
      <w:r w:rsidRPr="002A2EF5">
        <w:t>Each Student is enco</w:t>
      </w:r>
      <w:r w:rsidR="00316CAB">
        <w:t>uraged to find 10 sponsors at $</w:t>
      </w:r>
      <w:r w:rsidR="00C52BDE">
        <w:t>1</w:t>
      </w:r>
      <w:r w:rsidR="00316CAB">
        <w:t>0</w:t>
      </w:r>
      <w:r w:rsidR="004D39B8">
        <w:t xml:space="preserve"> for a total of $</w:t>
      </w:r>
      <w:r w:rsidR="00C52BDE">
        <w:t>1</w:t>
      </w:r>
      <w:r w:rsidRPr="002A2EF5">
        <w:t>00 per student. Finding sponsors is not required or mandated for any student to walk/run or participate in the day’s event.</w:t>
      </w:r>
      <w:r w:rsidR="000457D0">
        <w:t xml:space="preserve">  </w:t>
      </w:r>
      <w:r w:rsidR="000457D0" w:rsidRPr="000457D0">
        <w:rPr>
          <w:b/>
          <w:i/>
        </w:rPr>
        <w:t>However</w:t>
      </w:r>
      <w:r w:rsidR="000457D0">
        <w:rPr>
          <w:b/>
          <w:i/>
        </w:rPr>
        <w:t>,</w:t>
      </w:r>
      <w:r w:rsidR="000457D0" w:rsidRPr="000457D0">
        <w:rPr>
          <w:b/>
          <w:i/>
        </w:rPr>
        <w:t xml:space="preserve"> r</w:t>
      </w:r>
      <w:r w:rsidR="004D39B8" w:rsidRPr="000457D0">
        <w:rPr>
          <w:b/>
          <w:i/>
        </w:rPr>
        <w:t>egistration is required for runners/walkers</w:t>
      </w:r>
      <w:r w:rsidR="000457D0">
        <w:rPr>
          <w:b/>
          <w:i/>
        </w:rPr>
        <w:t xml:space="preserve">.  Sign up here: </w:t>
      </w:r>
      <w:hyperlink r:id="rId10" w:history="1">
        <w:r w:rsidR="000457D0" w:rsidRPr="001F7129">
          <w:rPr>
            <w:rStyle w:val="Hyperlink"/>
          </w:rPr>
          <w:t>www.sandyericksonfunrun</w:t>
        </w:r>
      </w:hyperlink>
    </w:p>
    <w:p w:rsidR="006E572C" w:rsidRPr="00FD1D79" w:rsidRDefault="006E572C">
      <w:pPr>
        <w:rPr>
          <w:sz w:val="16"/>
        </w:rPr>
      </w:pPr>
    </w:p>
    <w:p w:rsidR="006E572C" w:rsidRPr="002A2EF5" w:rsidRDefault="00A95235" w:rsidP="00E14600">
      <w:pPr>
        <w:outlineLvl w:val="0"/>
        <w:rPr>
          <w:b/>
          <w:u w:val="single"/>
        </w:rPr>
      </w:pPr>
      <w:r w:rsidRPr="002A2EF5">
        <w:rPr>
          <w:b/>
          <w:u w:val="single"/>
        </w:rPr>
        <w:t xml:space="preserve">5K Run/Walk </w:t>
      </w:r>
      <w:r w:rsidR="006E572C" w:rsidRPr="002A2EF5">
        <w:rPr>
          <w:b/>
          <w:u w:val="single"/>
        </w:rPr>
        <w:t>Awards</w:t>
      </w:r>
    </w:p>
    <w:p w:rsidR="003670E0" w:rsidRDefault="006E572C">
      <w:r w:rsidRPr="002A2EF5">
        <w:t>The top 3 Mal</w:t>
      </w:r>
      <w:r w:rsidR="00790227" w:rsidRPr="002A2EF5">
        <w:t xml:space="preserve">e/Female awards </w:t>
      </w:r>
      <w:r w:rsidR="00316CAB">
        <w:t xml:space="preserve">are </w:t>
      </w:r>
      <w:r w:rsidR="00790227" w:rsidRPr="002A2EF5">
        <w:t>given per</w:t>
      </w:r>
      <w:r w:rsidRPr="002A2EF5">
        <w:t xml:space="preserve"> age-group</w:t>
      </w:r>
      <w:r w:rsidR="00FD1D79">
        <w:t>/per grade to</w:t>
      </w:r>
      <w:r w:rsidRPr="002A2EF5">
        <w:t xml:space="preserve"> runners on race day.</w:t>
      </w:r>
      <w:r w:rsidR="00316CAB">
        <w:t xml:space="preserve"> All</w:t>
      </w:r>
      <w:r w:rsidR="00254044" w:rsidRPr="002A2EF5">
        <w:t xml:space="preserve"> </w:t>
      </w:r>
      <w:r w:rsidR="002A2EF5">
        <w:t>participants will</w:t>
      </w:r>
      <w:r w:rsidR="00254044" w:rsidRPr="002A2EF5">
        <w:t xml:space="preserve"> receive</w:t>
      </w:r>
      <w:r w:rsidR="004B4CAB">
        <w:t xml:space="preserve"> a </w:t>
      </w:r>
      <w:r w:rsidR="00563844">
        <w:t>finisher’s</w:t>
      </w:r>
      <w:r w:rsidR="004B4CAB">
        <w:t xml:space="preserve"> medal</w:t>
      </w:r>
      <w:r w:rsidR="00254044" w:rsidRPr="002A2EF5">
        <w:t>.</w:t>
      </w:r>
    </w:p>
    <w:p w:rsidR="003670E0" w:rsidRDefault="003670E0"/>
    <w:p w:rsidR="003670E0" w:rsidRPr="003670E0" w:rsidRDefault="003670E0">
      <w:pPr>
        <w:rPr>
          <w:b/>
          <w:u w:val="single"/>
        </w:rPr>
      </w:pPr>
      <w:r w:rsidRPr="003670E0">
        <w:rPr>
          <w:b/>
          <w:u w:val="single"/>
        </w:rPr>
        <w:t>Fun Before the Run Carnival</w:t>
      </w:r>
    </w:p>
    <w:p w:rsidR="006E572C" w:rsidRPr="002A2EF5" w:rsidRDefault="003670E0">
      <w:r>
        <w:t>C</w:t>
      </w:r>
      <w:r w:rsidR="00D664D2">
        <w:t>arnival g</w:t>
      </w:r>
      <w:r>
        <w:t xml:space="preserve">ames, </w:t>
      </w:r>
      <w:r w:rsidR="00D664D2">
        <w:t xml:space="preserve">food, treats, </w:t>
      </w:r>
      <w:r>
        <w:t>face-painting and more wil</w:t>
      </w:r>
      <w:r w:rsidR="00FA75DE">
        <w:t>l be set up in front of Collegedale Academy,</w:t>
      </w:r>
      <w:r>
        <w:t xml:space="preserve"> open from 11am-3</w:t>
      </w:r>
      <w:r w:rsidR="002A565A">
        <w:t>:30</w:t>
      </w:r>
      <w:r>
        <w:t xml:space="preserve">pm. You must buy tickets to participate in the fun. Ticket booth will be open stating at 11am. </w:t>
      </w:r>
      <w:r w:rsidR="002A565A" w:rsidRPr="002A565A">
        <w:rPr>
          <w:b/>
        </w:rPr>
        <w:t>We will have a pre-sale at a discounted rate before the race</w:t>
      </w:r>
      <w:r w:rsidR="002A565A">
        <w:t>.</w:t>
      </w:r>
    </w:p>
    <w:p w:rsidR="002A2EF5" w:rsidRPr="00FD1D79" w:rsidRDefault="002A2EF5">
      <w:pPr>
        <w:rPr>
          <w:b/>
          <w:sz w:val="16"/>
        </w:rPr>
      </w:pPr>
    </w:p>
    <w:p w:rsidR="002A2EF5" w:rsidRPr="002A2EF5" w:rsidRDefault="002A2EF5" w:rsidP="002A2EF5">
      <w:pPr>
        <w:rPr>
          <w:rFonts w:eastAsia="Times New Roman" w:cs="Arial"/>
          <w:b/>
        </w:rPr>
      </w:pPr>
      <w:r w:rsidRPr="002A2EF5">
        <w:rPr>
          <w:rFonts w:eastAsia="Times New Roman" w:cs="Arial"/>
          <w:b/>
          <w:u w:val="single"/>
        </w:rPr>
        <w:t>Race Day Schedule</w:t>
      </w:r>
      <w:r w:rsidRPr="002A2EF5">
        <w:rPr>
          <w:rFonts w:eastAsia="Times New Roman" w:cs="Arial"/>
          <w:b/>
        </w:rPr>
        <w:t xml:space="preserve">:  </w:t>
      </w:r>
    </w:p>
    <w:p w:rsidR="002A2EF5" w:rsidRPr="002A2EF5" w:rsidRDefault="00563844" w:rsidP="002A2EF5">
      <w:pPr>
        <w:rPr>
          <w:rFonts w:eastAsia="Times New Roman" w:cs="Arial"/>
          <w:b/>
        </w:rPr>
      </w:pPr>
      <w:r w:rsidRPr="001A7AA0">
        <w:rPr>
          <w:rFonts w:eastAsia="Times New Roman" w:cs="Arial"/>
        </w:rPr>
        <w:t>11:00 am – 3</w:t>
      </w:r>
      <w:r w:rsidR="004E14E3" w:rsidRPr="001A7AA0">
        <w:rPr>
          <w:rFonts w:eastAsia="Times New Roman" w:cs="Arial"/>
        </w:rPr>
        <w:t>:30</w:t>
      </w:r>
      <w:r w:rsidRPr="001A7AA0">
        <w:rPr>
          <w:rFonts w:eastAsia="Times New Roman" w:cs="Arial"/>
        </w:rPr>
        <w:t>pm</w:t>
      </w:r>
      <w:r>
        <w:rPr>
          <w:rFonts w:eastAsia="Times New Roman" w:cs="Arial"/>
          <w:b/>
        </w:rPr>
        <w:t xml:space="preserve"> –</w:t>
      </w:r>
      <w:r w:rsidR="001A7AA0">
        <w:rPr>
          <w:rFonts w:eastAsia="Times New Roman" w:cs="Arial"/>
          <w:b/>
        </w:rPr>
        <w:t xml:space="preserve"> </w:t>
      </w:r>
      <w:r>
        <w:rPr>
          <w:rFonts w:eastAsia="Times New Roman" w:cs="Arial"/>
          <w:b/>
        </w:rPr>
        <w:t>Carnival</w:t>
      </w:r>
    </w:p>
    <w:p w:rsidR="002A2EF5" w:rsidRPr="002A2EF5" w:rsidRDefault="004E14E3" w:rsidP="002A2EF5">
      <w:pPr>
        <w:rPr>
          <w:rFonts w:eastAsia="Times New Roman" w:cs="Arial"/>
          <w:b/>
        </w:rPr>
      </w:pPr>
      <w:r>
        <w:rPr>
          <w:rFonts w:eastAsia="Times New Roman" w:cs="Arial"/>
        </w:rPr>
        <w:t>11:00</w:t>
      </w:r>
      <w:r w:rsidR="002A2EF5" w:rsidRPr="002A2EF5">
        <w:rPr>
          <w:rFonts w:eastAsia="Times New Roman" w:cs="Arial"/>
        </w:rPr>
        <w:t xml:space="preserve">am </w:t>
      </w:r>
      <w:r>
        <w:rPr>
          <w:rFonts w:eastAsia="Times New Roman" w:cs="Arial"/>
        </w:rPr>
        <w:t xml:space="preserve"> </w:t>
      </w:r>
      <w:r w:rsidR="002A2EF5">
        <w:rPr>
          <w:rFonts w:eastAsia="Times New Roman" w:cs="Arial"/>
        </w:rPr>
        <w:t xml:space="preserve"> </w:t>
      </w:r>
      <w:r w:rsidR="0010683A">
        <w:rPr>
          <w:rFonts w:eastAsia="Times New Roman" w:cs="Arial"/>
        </w:rPr>
        <w:t xml:space="preserve">-    </w:t>
      </w:r>
      <w:r w:rsidR="002A2EF5" w:rsidRPr="002A2EF5">
        <w:rPr>
          <w:rFonts w:eastAsia="Times New Roman" w:cs="Arial"/>
          <w:b/>
        </w:rPr>
        <w:t>Registration Packet/Chip Pick up</w:t>
      </w:r>
    </w:p>
    <w:p w:rsidR="002A565A" w:rsidRDefault="002A565A" w:rsidP="002A2EF5">
      <w:pPr>
        <w:rPr>
          <w:rFonts w:eastAsia="Times New Roman" w:cs="Arial"/>
        </w:rPr>
      </w:pPr>
      <w:r>
        <w:rPr>
          <w:rFonts w:eastAsia="Times New Roman" w:cs="Arial"/>
        </w:rPr>
        <w:t>1:00pm</w:t>
      </w:r>
      <w:r w:rsidR="002A3E6F">
        <w:rPr>
          <w:rFonts w:eastAsia="Times New Roman" w:cs="Arial"/>
        </w:rPr>
        <w:t xml:space="preserve">    </w:t>
      </w:r>
      <w:r>
        <w:rPr>
          <w:rFonts w:eastAsia="Times New Roman" w:cs="Arial"/>
        </w:rPr>
        <w:t xml:space="preserve"> -    </w:t>
      </w:r>
      <w:r>
        <w:rPr>
          <w:rFonts w:eastAsia="Times New Roman" w:cs="Arial"/>
          <w:b/>
        </w:rPr>
        <w:t>Opening Ceremony</w:t>
      </w:r>
    </w:p>
    <w:p w:rsidR="002A2EF5" w:rsidRPr="002A2EF5" w:rsidRDefault="002A2EF5" w:rsidP="002A2EF5">
      <w:pPr>
        <w:rPr>
          <w:rFonts w:eastAsia="Times New Roman" w:cs="Arial"/>
        </w:rPr>
      </w:pPr>
      <w:r w:rsidRPr="002A2EF5">
        <w:rPr>
          <w:rFonts w:eastAsia="Times New Roman" w:cs="Arial"/>
        </w:rPr>
        <w:t xml:space="preserve">1:30pm </w:t>
      </w:r>
      <w:r>
        <w:rPr>
          <w:rFonts w:eastAsia="Times New Roman" w:cs="Arial"/>
        </w:rPr>
        <w:t xml:space="preserve">    </w:t>
      </w:r>
      <w:r w:rsidR="0010683A">
        <w:rPr>
          <w:rFonts w:eastAsia="Times New Roman" w:cs="Arial"/>
        </w:rPr>
        <w:t xml:space="preserve">-    </w:t>
      </w:r>
      <w:r w:rsidRPr="002A2EF5">
        <w:rPr>
          <w:rFonts w:eastAsia="Times New Roman" w:cs="Arial"/>
          <w:b/>
        </w:rPr>
        <w:t>Kids Fun Run (</w:t>
      </w:r>
      <w:r w:rsidR="00563844">
        <w:rPr>
          <w:rFonts w:eastAsia="Times New Roman" w:cs="Arial"/>
          <w:b/>
        </w:rPr>
        <w:t>ages 8 and under)</w:t>
      </w:r>
      <w:r w:rsidRPr="002A2EF5">
        <w:rPr>
          <w:rFonts w:eastAsia="Times New Roman" w:cs="Arial"/>
        </w:rPr>
        <w:t xml:space="preserve"> </w:t>
      </w:r>
    </w:p>
    <w:p w:rsidR="002A2EF5" w:rsidRPr="002A2EF5" w:rsidRDefault="0010683A" w:rsidP="002A2EF5">
      <w:pPr>
        <w:rPr>
          <w:rFonts w:eastAsia="Times New Roman" w:cs="Arial"/>
        </w:rPr>
      </w:pPr>
      <w:r>
        <w:rPr>
          <w:rFonts w:eastAsia="Times New Roman" w:cs="Arial"/>
        </w:rPr>
        <w:t>2:00pm     -</w:t>
      </w:r>
      <w:r w:rsidR="002A2EF5">
        <w:rPr>
          <w:rFonts w:eastAsia="Times New Roman" w:cs="Arial"/>
        </w:rPr>
        <w:t xml:space="preserve">    </w:t>
      </w:r>
      <w:r w:rsidR="002A2EF5" w:rsidRPr="002A2EF5">
        <w:rPr>
          <w:rFonts w:eastAsia="Times New Roman" w:cs="Arial"/>
          <w:b/>
        </w:rPr>
        <w:t>5K Run/Walk</w:t>
      </w:r>
      <w:r w:rsidR="002A2EF5" w:rsidRPr="002A2EF5">
        <w:rPr>
          <w:rFonts w:eastAsia="Times New Roman" w:cs="Arial"/>
        </w:rPr>
        <w:t xml:space="preserve"> </w:t>
      </w:r>
    </w:p>
    <w:p w:rsidR="00563844" w:rsidRDefault="002C121A" w:rsidP="002A2EF5">
      <w:pPr>
        <w:rPr>
          <w:rFonts w:eastAsia="Times New Roman" w:cs="Arial"/>
        </w:rPr>
      </w:pPr>
      <w:r>
        <w:rPr>
          <w:rFonts w:eastAsia="Times New Roman" w:cs="Arial"/>
        </w:rPr>
        <w:t>2:45</w:t>
      </w:r>
      <w:r w:rsidR="002A2EF5">
        <w:rPr>
          <w:rFonts w:eastAsia="Times New Roman" w:cs="Arial"/>
        </w:rPr>
        <w:t xml:space="preserve">pm     </w:t>
      </w:r>
      <w:r w:rsidR="0010683A">
        <w:rPr>
          <w:rFonts w:eastAsia="Times New Roman" w:cs="Arial"/>
        </w:rPr>
        <w:t xml:space="preserve">-    </w:t>
      </w:r>
      <w:r w:rsidR="002A2EF5" w:rsidRPr="002A2EF5">
        <w:rPr>
          <w:rFonts w:eastAsia="Times New Roman" w:cs="Arial"/>
          <w:b/>
        </w:rPr>
        <w:t>Post Race Program</w:t>
      </w:r>
      <w:r w:rsidR="00FD1D79">
        <w:rPr>
          <w:rFonts w:eastAsia="Times New Roman" w:cs="Arial"/>
        </w:rPr>
        <w:t xml:space="preserve"> </w:t>
      </w:r>
    </w:p>
    <w:p w:rsidR="0010683A" w:rsidRDefault="00563844" w:rsidP="002A2EF5">
      <w:pPr>
        <w:rPr>
          <w:rFonts w:eastAsia="Times New Roman" w:cs="Arial"/>
        </w:rPr>
      </w:pPr>
      <w:r>
        <w:rPr>
          <w:rFonts w:eastAsia="Times New Roman" w:cs="Arial"/>
        </w:rPr>
        <w:t xml:space="preserve">3:00pm     </w:t>
      </w:r>
      <w:r w:rsidR="004E14E3">
        <w:rPr>
          <w:rFonts w:eastAsia="Times New Roman" w:cs="Arial"/>
        </w:rPr>
        <w:t>-</w:t>
      </w:r>
      <w:r>
        <w:rPr>
          <w:rFonts w:eastAsia="Times New Roman" w:cs="Arial"/>
        </w:rPr>
        <w:t xml:space="preserve">   </w:t>
      </w:r>
      <w:r w:rsidR="004E14E3">
        <w:rPr>
          <w:rFonts w:eastAsia="Times New Roman" w:cs="Arial"/>
        </w:rPr>
        <w:t xml:space="preserve"> </w:t>
      </w:r>
      <w:r w:rsidRPr="002A2EF5">
        <w:rPr>
          <w:rFonts w:eastAsia="Times New Roman" w:cs="Arial"/>
          <w:b/>
        </w:rPr>
        <w:t>Awards Ceremony</w:t>
      </w:r>
    </w:p>
    <w:p w:rsidR="002A2EF5" w:rsidRDefault="00BC276A" w:rsidP="002A2EF5">
      <w:pPr>
        <w:rPr>
          <w:rFonts w:eastAsia="Times New Roman" w:cs="Arial"/>
        </w:rPr>
      </w:pPr>
      <w:r>
        <w:rPr>
          <w:rFonts w:eastAsia="Times New Roman" w:cs="Arial"/>
        </w:rPr>
        <w:t xml:space="preserve">   </w:t>
      </w:r>
      <w:r w:rsidR="00FD1D79">
        <w:rPr>
          <w:rFonts w:eastAsia="Times New Roman" w:cs="Arial"/>
        </w:rPr>
        <w:t xml:space="preserve">                   </w:t>
      </w:r>
    </w:p>
    <w:p w:rsidR="00A95235" w:rsidRPr="002A2EF5" w:rsidRDefault="00EA516B">
      <w:r w:rsidRPr="00EA516B">
        <w:rPr>
          <w:rFonts w:eastAsia="Times New Roman" w:cs="Arial"/>
          <w:b/>
          <w:u w:val="single"/>
        </w:rPr>
        <w:t>VOLUNTEER FOR THE RACE</w:t>
      </w:r>
      <w:r>
        <w:rPr>
          <w:rFonts w:eastAsia="Times New Roman" w:cs="Arial"/>
        </w:rPr>
        <w:t xml:space="preserve">- </w:t>
      </w:r>
      <w:r w:rsidRPr="001A7AA0">
        <w:rPr>
          <w:rFonts w:eastAsia="Times New Roman" w:cs="Arial"/>
          <w:color w:val="000000" w:themeColor="text1"/>
        </w:rPr>
        <w:t>Contact our Volu</w:t>
      </w:r>
      <w:r w:rsidR="004E14E3" w:rsidRPr="001A7AA0">
        <w:rPr>
          <w:rFonts w:eastAsia="Times New Roman" w:cs="Arial"/>
          <w:color w:val="000000" w:themeColor="text1"/>
        </w:rPr>
        <w:t>nteer Coordinator Amanda Mertz</w:t>
      </w:r>
      <w:r w:rsidR="00F12D4A" w:rsidRPr="001A7AA0">
        <w:rPr>
          <w:rFonts w:eastAsia="Times New Roman" w:cs="Arial"/>
          <w:color w:val="000000" w:themeColor="text1"/>
        </w:rPr>
        <w:t xml:space="preserve"> at </w:t>
      </w:r>
      <w:hyperlink r:id="rId11" w:history="1">
        <w:r w:rsidR="001A7AA0" w:rsidRPr="001A7AA0">
          <w:rPr>
            <w:rStyle w:val="Hyperlink"/>
            <w:rFonts w:eastAsia="Times New Roman" w:cs="Arial"/>
            <w:color w:val="000000" w:themeColor="text1"/>
          </w:rPr>
          <w:t>amertz@gccsda.com</w:t>
        </w:r>
      </w:hyperlink>
      <w:r w:rsidR="00D664D2">
        <w:rPr>
          <w:rStyle w:val="Hyperlink"/>
          <w:rFonts w:eastAsia="Times New Roman" w:cs="Arial"/>
          <w:color w:val="000000" w:themeColor="text1"/>
        </w:rPr>
        <w:t xml:space="preserve">. </w:t>
      </w:r>
      <w:r w:rsidR="001A7AA0" w:rsidRPr="001A7AA0">
        <w:rPr>
          <w:rFonts w:eastAsia="Times New Roman" w:cs="Arial"/>
          <w:color w:val="000000" w:themeColor="text1"/>
        </w:rPr>
        <w:t xml:space="preserve"> </w:t>
      </w:r>
    </w:p>
    <w:sectPr w:rsidR="00A95235" w:rsidRPr="002A2EF5" w:rsidSect="00EF2E46">
      <w:type w:val="continuous"/>
      <w:pgSz w:w="12240" w:h="15840"/>
      <w:pgMar w:top="720" w:right="720" w:bottom="720" w:left="720" w:header="648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3238" w:rsidRDefault="007B3238" w:rsidP="00145BE7">
      <w:r>
        <w:separator/>
      </w:r>
    </w:p>
  </w:endnote>
  <w:endnote w:type="continuationSeparator" w:id="0">
    <w:p w:rsidR="007B3238" w:rsidRDefault="007B3238" w:rsidP="00145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3238" w:rsidRDefault="007B3238" w:rsidP="00145BE7">
      <w:r>
        <w:separator/>
      </w:r>
    </w:p>
  </w:footnote>
  <w:footnote w:type="continuationSeparator" w:id="0">
    <w:p w:rsidR="007B3238" w:rsidRDefault="007B3238" w:rsidP="00145B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c1MTE3NzKzNLdU0lEKTi0uzszPAykwqgUApza5kSwAAAA="/>
  </w:docVars>
  <w:rsids>
    <w:rsidRoot w:val="00EB26F8"/>
    <w:rsid w:val="000007E6"/>
    <w:rsid w:val="000457D0"/>
    <w:rsid w:val="00045BD6"/>
    <w:rsid w:val="0005722E"/>
    <w:rsid w:val="00090C3C"/>
    <w:rsid w:val="000B5C6B"/>
    <w:rsid w:val="000C06A2"/>
    <w:rsid w:val="001045D3"/>
    <w:rsid w:val="0010683A"/>
    <w:rsid w:val="00145912"/>
    <w:rsid w:val="00145BE7"/>
    <w:rsid w:val="001A7AA0"/>
    <w:rsid w:val="001D6D2E"/>
    <w:rsid w:val="001E02ED"/>
    <w:rsid w:val="00212FE1"/>
    <w:rsid w:val="00232374"/>
    <w:rsid w:val="00233608"/>
    <w:rsid w:val="00254044"/>
    <w:rsid w:val="002729D1"/>
    <w:rsid w:val="002A2EF5"/>
    <w:rsid w:val="002A3E6F"/>
    <w:rsid w:val="002A565A"/>
    <w:rsid w:val="002A79CB"/>
    <w:rsid w:val="002C121A"/>
    <w:rsid w:val="002D04FE"/>
    <w:rsid w:val="003143C6"/>
    <w:rsid w:val="00316CAB"/>
    <w:rsid w:val="0032220E"/>
    <w:rsid w:val="00331779"/>
    <w:rsid w:val="0036644C"/>
    <w:rsid w:val="003670E0"/>
    <w:rsid w:val="003A293D"/>
    <w:rsid w:val="003D4108"/>
    <w:rsid w:val="003F4313"/>
    <w:rsid w:val="0041582C"/>
    <w:rsid w:val="00452043"/>
    <w:rsid w:val="00455DA4"/>
    <w:rsid w:val="0046038A"/>
    <w:rsid w:val="004B4CAB"/>
    <w:rsid w:val="004D10C3"/>
    <w:rsid w:val="004D1F4F"/>
    <w:rsid w:val="004D39B8"/>
    <w:rsid w:val="004D5DB8"/>
    <w:rsid w:val="004E14E3"/>
    <w:rsid w:val="005349FA"/>
    <w:rsid w:val="00563844"/>
    <w:rsid w:val="005664B3"/>
    <w:rsid w:val="00572642"/>
    <w:rsid w:val="005817B9"/>
    <w:rsid w:val="005942DF"/>
    <w:rsid w:val="005B65D6"/>
    <w:rsid w:val="005D4889"/>
    <w:rsid w:val="005E5377"/>
    <w:rsid w:val="00607FEE"/>
    <w:rsid w:val="006142D5"/>
    <w:rsid w:val="0062490A"/>
    <w:rsid w:val="00637BB6"/>
    <w:rsid w:val="00667D20"/>
    <w:rsid w:val="00681468"/>
    <w:rsid w:val="006E2EF3"/>
    <w:rsid w:val="006E572C"/>
    <w:rsid w:val="006E7C68"/>
    <w:rsid w:val="0073190A"/>
    <w:rsid w:val="0073235C"/>
    <w:rsid w:val="00741EB9"/>
    <w:rsid w:val="007505B6"/>
    <w:rsid w:val="0075398C"/>
    <w:rsid w:val="007765D5"/>
    <w:rsid w:val="00790227"/>
    <w:rsid w:val="007B3238"/>
    <w:rsid w:val="007D5A18"/>
    <w:rsid w:val="00800C53"/>
    <w:rsid w:val="00843BDF"/>
    <w:rsid w:val="008A7B03"/>
    <w:rsid w:val="008D2CA6"/>
    <w:rsid w:val="008D69CF"/>
    <w:rsid w:val="008E2601"/>
    <w:rsid w:val="008F0553"/>
    <w:rsid w:val="008F2EB4"/>
    <w:rsid w:val="009315B2"/>
    <w:rsid w:val="00955990"/>
    <w:rsid w:val="009566B1"/>
    <w:rsid w:val="009C135D"/>
    <w:rsid w:val="00A17BC3"/>
    <w:rsid w:val="00A95235"/>
    <w:rsid w:val="00B25E15"/>
    <w:rsid w:val="00B50E3B"/>
    <w:rsid w:val="00B562E2"/>
    <w:rsid w:val="00B627B9"/>
    <w:rsid w:val="00B76A8C"/>
    <w:rsid w:val="00BC276A"/>
    <w:rsid w:val="00BD464C"/>
    <w:rsid w:val="00C45F97"/>
    <w:rsid w:val="00C52BDE"/>
    <w:rsid w:val="00C77243"/>
    <w:rsid w:val="00CC65AA"/>
    <w:rsid w:val="00CE0EBA"/>
    <w:rsid w:val="00D219AB"/>
    <w:rsid w:val="00D664D2"/>
    <w:rsid w:val="00DA78F0"/>
    <w:rsid w:val="00E14600"/>
    <w:rsid w:val="00E246FC"/>
    <w:rsid w:val="00E63E0A"/>
    <w:rsid w:val="00E84670"/>
    <w:rsid w:val="00E87C7A"/>
    <w:rsid w:val="00EA4604"/>
    <w:rsid w:val="00EA516B"/>
    <w:rsid w:val="00EB26F8"/>
    <w:rsid w:val="00EC246C"/>
    <w:rsid w:val="00EF0EE5"/>
    <w:rsid w:val="00EF2E46"/>
    <w:rsid w:val="00F12D4A"/>
    <w:rsid w:val="00F31025"/>
    <w:rsid w:val="00F45716"/>
    <w:rsid w:val="00F67909"/>
    <w:rsid w:val="00FA75DE"/>
    <w:rsid w:val="00FC3C31"/>
    <w:rsid w:val="00FC4EFB"/>
    <w:rsid w:val="00FD1D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3915DD9-F70C-4F0B-9929-CF06DCB97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2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rsid w:val="00681468"/>
    <w:rPr>
      <w:b/>
    </w:rPr>
  </w:style>
  <w:style w:type="character" w:styleId="Hyperlink">
    <w:name w:val="Hyperlink"/>
    <w:basedOn w:val="DefaultParagraphFont"/>
    <w:uiPriority w:val="99"/>
    <w:unhideWhenUsed/>
    <w:rsid w:val="0079022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2A2E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EF5"/>
  </w:style>
  <w:style w:type="paragraph" w:styleId="Footer">
    <w:name w:val="footer"/>
    <w:basedOn w:val="Normal"/>
    <w:link w:val="FooterChar"/>
    <w:rsid w:val="002A2E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2EF5"/>
  </w:style>
  <w:style w:type="paragraph" w:styleId="NoSpacing">
    <w:name w:val="No Spacing"/>
    <w:link w:val="NoSpacingChar"/>
    <w:qFormat/>
    <w:rsid w:val="002A2EF5"/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2A2EF5"/>
    <w:rPr>
      <w:rFonts w:ascii="PMingLiU" w:eastAsiaTheme="minorEastAsia" w:hAnsi="PMingLiU"/>
      <w:sz w:val="22"/>
      <w:szCs w:val="22"/>
    </w:rPr>
  </w:style>
  <w:style w:type="character" w:styleId="PageNumber">
    <w:name w:val="page number"/>
    <w:basedOn w:val="DefaultParagraphFont"/>
    <w:rsid w:val="00572642"/>
  </w:style>
  <w:style w:type="character" w:styleId="FollowedHyperlink">
    <w:name w:val="FollowedHyperlink"/>
    <w:basedOn w:val="DefaultParagraphFont"/>
    <w:rsid w:val="0057264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A29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29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mertz@gccsda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sandyericksonfunru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andyericksonfunru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012263-FE1A-4437-8A82-C98CB392B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Moody</dc:creator>
  <cp:lastModifiedBy>Marilee Silverstein</cp:lastModifiedBy>
  <cp:revision>2</cp:revision>
  <cp:lastPrinted>2017-09-28T16:52:00Z</cp:lastPrinted>
  <dcterms:created xsi:type="dcterms:W3CDTF">2018-09-13T12:37:00Z</dcterms:created>
  <dcterms:modified xsi:type="dcterms:W3CDTF">2018-09-13T12:37:00Z</dcterms:modified>
</cp:coreProperties>
</file>